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internship-application-letter"/>
    <w:p>
      <w:pPr>
        <w:pStyle w:val="Heading1"/>
      </w:pPr>
      <w:r>
        <w:t xml:space="preserve">Internship Application Letter</w:t>
      </w:r>
    </w:p>
    <w:p>
      <w:pPr>
        <w:pStyle w:val="FirstParagraph"/>
      </w:pPr>
      <w:r>
        <w:t xml:space="preserve">For the Business Consultant Internship Position</w:t>
      </w:r>
    </w:p>
    <w:bookmarkEnd w:id="20"/>
    <w:p>
      <w:pPr>
        <w:pStyle w:val="BodyText"/>
      </w:pPr>
      <w:r>
        <w:t xml:space="preserve">[Your Full Name]</w:t>
      </w:r>
    </w:p>
    <w:p>
      <w:pPr>
        <w:pStyle w:val="BodyText"/>
      </w:pPr>
      <w:r>
        <w:t xml:space="preserve">[Your Address]</w:t>
      </w:r>
    </w:p>
    <w:p>
      <w:pPr>
        <w:pStyle w:val="BodyText"/>
      </w:pPr>
      <w:r>
        <w:t xml:space="preserve">Colombo, Sri Lanka</w:t>
      </w:r>
    </w:p>
    <w:p>
      <w:pPr>
        <w:pStyle w:val="BodyText"/>
      </w:pPr>
      <w:r>
        <w:t xml:space="preserve">Email: your.email@example.com | Phone: +94 XX XXXX XXX</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Colombo, Sri Lanka</w:t>
      </w:r>
    </w:p>
    <w:bookmarkStart w:id="21" w:name="X163ddab788b6c164ff31861b1feaa92bd545913"/>
    <w:p>
      <w:pPr>
        <w:pStyle w:val="Heading2"/>
      </w:pPr>
      <w:r>
        <w:t xml:space="preserve">Subject: Enthusiastic Application for Business Consultant Internship in Sri Lanka Colombo</w:t>
      </w:r>
    </w:p>
    <w:bookmarkEnd w:id="21"/>
    <w:p>
      <w:pPr>
        <w:pStyle w:val="FirstParagraph"/>
      </w:pPr>
      <w:r>
        <w:t xml:space="preserve">Dear [Hiring Manager Name],</w:t>
      </w:r>
    </w:p>
    <w:p>
      <w:pPr>
        <w:pStyle w:val="BodyText"/>
      </w:pPr>
      <w:r>
        <w:t xml:space="preserve">It is with profound enthusiasm that I submit my application for the Business Consultant Internship position at [Company Name] in Sri Lanka Colombo. As a final-year Management Studies student at the University of Colombo with a specialization in Strategic Business Analysis, I have meticulously prepared myself to contribute meaningfully to your esteemed organization. This</w:t>
      </w:r>
      <w:r>
        <w:t xml:space="preserve"> </w:t>
      </w:r>
      <w:r>
        <w:rPr>
          <w:bCs/>
          <w:b/>
        </w:rPr>
        <w:t xml:space="preserve">Internship Application Letter</w:t>
      </w:r>
      <w:r>
        <w:t xml:space="preserve"> </w:t>
      </w:r>
      <w:r>
        <w:t xml:space="preserve">articulates my unwavering commitment to pursuing excellence in business consultancy within Sri Lanka’s dynamic economic landscape, particularly from the vibrant hub of Colombo.</w:t>
      </w:r>
    </w:p>
    <w:p>
      <w:pPr>
        <w:pStyle w:val="BodyText"/>
      </w:pPr>
      <w:r>
        <w:t xml:space="preserve">My academic journey has been deeply rooted in understanding Sri Lankan market intricacies. Courses such as "Sri Lankan Economic Policy," "Strategic Management in Emerging Markets," and "Digital Transformation for SMEs" have equipped me with frameworks to analyze complex business challenges specific to our national context. During my capstone project, I conducted a comprehensive case study on optimizing supply chain efficiency for a Colombo-based agro-export firm—identifying 18% cost reduction opportunities through logistics restructuring. This experience directly aligns with the strategic advisory work your team undertakes in Sri Lanka Colombo, where businesses increasingly require localized solutions amid global economic volatility.</w:t>
      </w:r>
    </w:p>
    <w:p>
      <w:pPr>
        <w:pStyle w:val="BodyText"/>
      </w:pPr>
      <w:r>
        <w:t xml:space="preserve">What fuels my passion for business consultancy is witnessing how tailored strategies catalyze growth in Sri Lankan enterprises. I recently volunteered with the Colombo Chamber of Commerce’s SME Development Initiative, where I assisted 12 local businesses in refining their market-entry strategies for international markets. One notable success involved developing a digital marketing roadmap for a tea exporter that increased their EU sales by 35% within six months—a testament to how strategic insights drive tangible results. This grassroots engagement has solidified my conviction that effective business consultancy must be deeply contextualized, which is precisely why I seek to hone my skills within your organization’s Colombo office.</w:t>
      </w:r>
    </w:p>
    <w:p>
      <w:pPr>
        <w:pStyle w:val="BodyText"/>
      </w:pPr>
      <w:r>
        <w:t xml:space="preserve">Sri Lanka Colombo represents an unparalleled ecosystem for emerging consultants. As the nation’s economic nerve center and a rapidly growing hub for multinational operations, Colombo offers unique exposure to diverse sectors—from finance and tourism to technology startups—each presenting distinct strategic challenges. The city’s evolving business environment, marked by initiatives like the "Digital Sri Lanka" roadmap and the Colombo International Financial Centre (CIFC), demands consultants who understand both global best practices and local nuances. My fluency in Sinhala, Tamil, and English enables me to bridge cultural gaps during stakeholder engagements—a critical asset when advising businesses across Colombo’s multicultural landscape.</w:t>
      </w:r>
    </w:p>
    <w:p>
      <w:pPr>
        <w:pStyle w:val="BodyText"/>
      </w:pPr>
      <w:r>
        <w:t xml:space="preserve">My technical toolkit complements this contextual understanding. I am proficient in data analytics using Excel Advanced, Power BI, and Tableau—skills demonstrated through my internship at a Colombo-based fintech firm where I analyzed customer behavior patterns to improve retention strategies. Additionally, my certification in Project Management (CAPM) from the Sri Lanka Institute of Management has prepared me for structured project delivery. I’ve also completed a specialized course on "Sustainable Business Practices in Southeast Asia," underscoring my alignment with contemporary consulting priorities like ESG integration—a growing focus for firms operating out of Colombo.</w:t>
      </w:r>
    </w:p>
    <w:p>
      <w:pPr>
        <w:pStyle w:val="BodyText"/>
      </w:pPr>
      <w:r>
        <w:t xml:space="preserve">I am particularly drawn to [Company Name]’s recent work with the Sri Lankan Tourism Development Authority to enhance destination marketing strategies. Your team’s success in elevating Colombo’s global tourism appeal through data-driven insights exemplifies the type of impactful consultancy I aspire to deliver. The prospect of contributing to such high-visibility projects while learning from industry veterans in Sri Lanka Colombo excites me immensely. I am eager to apply my skills in market analysis, client communication, and strategic planning within your collaborative environment.</w:t>
      </w:r>
    </w:p>
    <w:p>
      <w:pPr>
        <w:pStyle w:val="BodyText"/>
      </w:pPr>
      <w:r>
        <w:t xml:space="preserve">Beyond technical competencies, I bring a culturally attuned approach honed through my upbringing in Colombo. Having navigated Sri Lanka’s unique business etiquette—where relationship-building precedes transactional discussions—I understand how to establish trust with clients from diverse backgrounds. My participation in the "Colombo Youth Leadership Program" further refined my ability to work across cultural divides, a skill vital for a Business Consultant operating in Sri Lanka Colombo’s interconnected marketplace.</w:t>
      </w:r>
    </w:p>
    <w:p>
      <w:pPr>
        <w:pStyle w:val="BodyText"/>
      </w:pPr>
      <w:r>
        <w:t xml:space="preserve">I recognize that the most transformative consulting occurs when interns actively engage beyond tasks—through market research, cross-departmental collaboration, and community impact. I propose to contribute by researching emerging sectors like green energy and digital payments in Sri Lanka, creating actionable reports for your team. My goal is not merely to complete an internship but to become a catalyst for innovative solutions that benefit both your clients and Sri Lanka’s economic growth.</w:t>
      </w:r>
    </w:p>
    <w:p>
      <w:pPr>
        <w:pStyle w:val="BodyText"/>
      </w:pPr>
      <w:r>
        <w:t xml:space="preserve">The business consultancy landscape in Sri Lanka Colombo is poised for exponential growth, driven by digital adoption and foreign investment. I am keen to be part of this evolution, learning from [Company Name]’s leadership while contributing fresh perspectives shaped by my academic rigor and local insights. My resume provides further detail on my qualifications, but I welcome the opportunity to discuss how my proactive approach aligns with your team’s objectives.</w:t>
      </w:r>
    </w:p>
    <w:p>
      <w:pPr>
        <w:pStyle w:val="BodyText"/>
      </w:pPr>
      <w:r>
        <w:t xml:space="preserve">Thank you for considering this</w:t>
      </w:r>
      <w:r>
        <w:t xml:space="preserve"> </w:t>
      </w:r>
      <w:r>
        <w:rPr>
          <w:bCs/>
          <w:b/>
        </w:rPr>
        <w:t xml:space="preserve">Internship Application Letter</w:t>
      </w:r>
      <w:r>
        <w:t xml:space="preserve">. I am available for an interview at your earliest convenience and can be reached via email or phone. I look forward to the possibility of contributing to [Company Name]’s legacy of excellence in business consultancy within Sri Lanka Colombo.</w:t>
      </w:r>
    </w:p>
    <w:p>
      <w:pPr>
        <w:pStyle w:val="BodyText"/>
      </w:pPr>
      <w:r>
        <w:t xml:space="preserve">Sincerely,</w:t>
      </w:r>
    </w:p>
    <w:p>
      <w:pPr>
        <w:pStyle w:val="BodyText"/>
      </w:pPr>
      <w:r>
        <w:t xml:space="preserve">[Your Full Name]</w:t>
      </w:r>
    </w:p>
    <w:p>
      <w:pPr>
        <w:pStyle w:val="BodyText"/>
      </w:pPr>
      <w:r>
        <w:t xml:space="preserve">Student | Business Analytics &amp; Strategy Specialist</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6-07-21T03:25:08Z</dcterms:created>
  <dcterms:modified xsi:type="dcterms:W3CDTF">2026-07-21T03:25:08Z</dcterms:modified>
</cp:coreProperties>
</file>

<file path=docProps/custom.xml><?xml version="1.0" encoding="utf-8"?>
<Properties xmlns="http://schemas.openxmlformats.org/officeDocument/2006/custom-properties" xmlns:vt="http://schemas.openxmlformats.org/officeDocument/2006/docPropsVTypes"/>
</file>